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C67025F" w:rsidR="0000007A" w:rsidRPr="00DE7D30" w:rsidRDefault="006D657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6D6574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Current Concepts in Engineering Research and Technology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3EDAD11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202906" w:rsidRPr="00202906">
              <w:rPr>
                <w:rFonts w:ascii="Arial" w:hAnsi="Arial" w:cs="Arial"/>
                <w:b/>
                <w:bCs/>
                <w:szCs w:val="28"/>
                <w:lang w:val="en-GB"/>
              </w:rPr>
              <w:t>7393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08DE657" w:rsidR="0000007A" w:rsidRPr="00DE7D30" w:rsidRDefault="003A4DA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3A4DA7">
              <w:rPr>
                <w:rFonts w:ascii="Arial" w:hAnsi="Arial" w:cs="Arial"/>
                <w:b/>
                <w:szCs w:val="28"/>
                <w:lang w:val="en-GB"/>
              </w:rPr>
              <w:t>Design and Evaluation of Engineered Sewage Treatment Systems in Selected Niger Delta Environment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C4C5807" w:rsidR="00CF0BBB" w:rsidRPr="00DE7D30" w:rsidRDefault="002A3AC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2E93755" w:rsidR="00E03C32" w:rsidRDefault="006648B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648B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Engineering Research and Report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6648B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-1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B9EDA17" w:rsidR="00E03C32" w:rsidRPr="007B54A4" w:rsidRDefault="003B1473" w:rsidP="003B1473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B147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3B147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err</w:t>
                  </w:r>
                  <w:proofErr w:type="spellEnd"/>
                  <w:r w:rsidRPr="003B147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19/v9i117007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016A6B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DAF16F5" w14:textId="05484D7C" w:rsidR="004D116F" w:rsidRPr="0025302A" w:rsidRDefault="004D116F" w:rsidP="004D116F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4D116F">
              <w:rPr>
                <w:sz w:val="20"/>
                <w:szCs w:val="20"/>
                <w:lang w:val="en-GB"/>
              </w:rPr>
              <w:t xml:space="preserve">This article </w:t>
            </w:r>
            <w:r w:rsidRPr="0025302A">
              <w:rPr>
                <w:rFonts w:ascii="Arial" w:hAnsi="Arial" w:cs="Arial"/>
                <w:sz w:val="20"/>
                <w:szCs w:val="20"/>
              </w:rPr>
              <w:t xml:space="preserve">highlights the </w:t>
            </w:r>
            <w:r w:rsidRPr="0025302A">
              <w:rPr>
                <w:rFonts w:ascii="Arial" w:hAnsi="Arial" w:cs="Arial"/>
                <w:color w:val="000000"/>
                <w:sz w:val="20"/>
                <w:szCs w:val="20"/>
              </w:rPr>
              <w:t xml:space="preserve">impacts of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long-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practised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,</w:t>
            </w:r>
            <w:r w:rsidRPr="0025302A">
              <w:rPr>
                <w:rFonts w:ascii="Arial" w:hAnsi="Arial" w:cs="Arial"/>
                <w:color w:val="000000"/>
                <w:sz w:val="20"/>
                <w:szCs w:val="20"/>
              </w:rPr>
              <w:t xml:space="preserve"> untreated wastewater discharge into nearby water bodie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, which affect</w:t>
            </w:r>
            <w:r w:rsidRPr="0025302A">
              <w:rPr>
                <w:rFonts w:ascii="Arial" w:hAnsi="Arial" w:cs="Arial"/>
                <w:color w:val="000000"/>
                <w:sz w:val="20"/>
                <w:szCs w:val="20"/>
              </w:rPr>
              <w:t xml:space="preserve"> both human and aquatic health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nd d</w:t>
            </w:r>
            <w:r w:rsidRPr="0025302A">
              <w:rPr>
                <w:rFonts w:ascii="Arial" w:hAnsi="Arial" w:cs="Arial"/>
                <w:color w:val="000000"/>
                <w:sz w:val="20"/>
                <w:szCs w:val="20"/>
              </w:rPr>
              <w:t>esign a cost-effective, innovative, efficient, and SMART Engineered Sewage Treatment System (ESTS) that can be easily replicated across the Niger Delta and possibly other parts of Nigeria.</w:t>
            </w:r>
          </w:p>
          <w:p w14:paraId="7DBC9196" w14:textId="311075F8" w:rsidR="00F1171E" w:rsidRPr="004D116F" w:rsidRDefault="00F1171E" w:rsidP="007222C8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275B919" w14:textId="695F807F" w:rsidR="00F1171E" w:rsidRPr="004D116F" w:rsidRDefault="00F1171E" w:rsidP="004D116F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</w:tc>
        <w:tc>
          <w:tcPr>
            <w:tcW w:w="2212" w:type="pct"/>
          </w:tcPr>
          <w:p w14:paraId="794AA9A7" w14:textId="3C1AC0B4" w:rsidR="00F1171E" w:rsidRPr="004D116F" w:rsidRDefault="004D116F" w:rsidP="007222C8">
            <w:pPr>
              <w:ind w:left="360"/>
              <w:rPr>
                <w:sz w:val="20"/>
                <w:szCs w:val="20"/>
                <w:lang w:val="en-GB"/>
              </w:rPr>
            </w:pPr>
            <w:r w:rsidRPr="004D116F">
              <w:rPr>
                <w:sz w:val="20"/>
                <w:szCs w:val="20"/>
                <w:lang w:val="en-GB"/>
              </w:rPr>
              <w:t>Yes, the title is suitable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760981A" w14:textId="15D98FC7" w:rsidR="00F1171E" w:rsidRPr="004D116F" w:rsidRDefault="00F1171E" w:rsidP="004D116F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</w:tc>
        <w:tc>
          <w:tcPr>
            <w:tcW w:w="2212" w:type="pct"/>
          </w:tcPr>
          <w:p w14:paraId="0FB7E83A" w14:textId="3FFE998B" w:rsidR="00F1171E" w:rsidRPr="004D116F" w:rsidRDefault="004D116F" w:rsidP="007222C8">
            <w:pPr>
              <w:ind w:left="360"/>
              <w:rPr>
                <w:sz w:val="20"/>
                <w:szCs w:val="20"/>
                <w:lang w:val="en-GB"/>
              </w:rPr>
            </w:pPr>
            <w:r w:rsidRPr="004D116F">
              <w:rPr>
                <w:sz w:val="20"/>
                <w:szCs w:val="20"/>
                <w:lang w:val="en-GB"/>
              </w:rPr>
              <w:t>The article's abstract requires brevity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566D7B8A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46D757A6" w:rsidR="00F1171E" w:rsidRPr="004D116F" w:rsidRDefault="004D116F" w:rsidP="007222C8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 w:rsidRPr="004D116F">
              <w:rPr>
                <w:sz w:val="20"/>
                <w:szCs w:val="20"/>
                <w:lang w:val="en-GB"/>
              </w:rPr>
              <w:t>The MS is scientifically correct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A0DB4E4" w:rsidR="00F1171E" w:rsidRPr="004D116F" w:rsidRDefault="004D116F" w:rsidP="007222C8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 w:rsidRPr="004D116F">
              <w:rPr>
                <w:sz w:val="20"/>
                <w:szCs w:val="20"/>
                <w:lang w:val="en-GB"/>
              </w:rPr>
              <w:t>The references are sufficient and recent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38590CB1" w:rsidR="00F1171E" w:rsidRPr="00900E9B" w:rsidRDefault="004D116F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English language quality requires revision for typographical and grammatical errors.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0BB5E846" w14:textId="1177E930" w:rsidR="004D116F" w:rsidRPr="00900E9B" w:rsidRDefault="004D116F" w:rsidP="004D116F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Minor revision </w:t>
            </w:r>
            <w:r w:rsidR="00D54F81">
              <w:rPr>
                <w:sz w:val="20"/>
                <w:szCs w:val="20"/>
                <w:lang w:val="en-GB"/>
              </w:rPr>
              <w:t>is required</w:t>
            </w:r>
            <w:r>
              <w:rPr>
                <w:sz w:val="20"/>
                <w:szCs w:val="20"/>
                <w:lang w:val="en-GB"/>
              </w:rPr>
              <w:t xml:space="preserve"> for typographical and grammatical errors.</w:t>
            </w:r>
          </w:p>
          <w:p w14:paraId="5C9C70E3" w14:textId="77777777" w:rsidR="004D116F" w:rsidRPr="00900E9B" w:rsidRDefault="004D116F" w:rsidP="004D116F">
            <w:pPr>
              <w:rPr>
                <w:sz w:val="20"/>
                <w:szCs w:val="20"/>
                <w:lang w:val="en-GB"/>
              </w:rPr>
            </w:pPr>
          </w:p>
          <w:p w14:paraId="5E946A0E" w14:textId="78A39BCA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6D64A9" w:rsidRPr="006D64A9" w14:paraId="1B1C50AA" w14:textId="77777777" w:rsidTr="006D64A9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74BCB" w14:textId="77777777" w:rsidR="006D64A9" w:rsidRPr="006D64A9" w:rsidRDefault="006D64A9" w:rsidP="006D64A9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6D64A9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D64A9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D93687C" w14:textId="77777777" w:rsidR="006D64A9" w:rsidRPr="006D64A9" w:rsidRDefault="006D64A9" w:rsidP="006D64A9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D64A9" w:rsidRPr="006D64A9" w14:paraId="701E3857" w14:textId="77777777" w:rsidTr="006D64A9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F47BA" w14:textId="77777777" w:rsidR="006D64A9" w:rsidRPr="006D64A9" w:rsidRDefault="006D64A9" w:rsidP="006D64A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7F665E" w14:textId="77777777" w:rsidR="006D64A9" w:rsidRPr="006D64A9" w:rsidRDefault="006D64A9" w:rsidP="006D64A9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6D64A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6D5AE" w14:textId="77777777" w:rsidR="006D64A9" w:rsidRPr="006D64A9" w:rsidRDefault="006D64A9" w:rsidP="006D64A9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6D64A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6D64A9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DC02A29" w14:textId="77777777" w:rsidR="006D64A9" w:rsidRPr="006D64A9" w:rsidRDefault="006D64A9" w:rsidP="006D64A9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D64A9" w:rsidRPr="006D64A9" w14:paraId="17D5A039" w14:textId="77777777" w:rsidTr="006D64A9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644C74" w14:textId="77777777" w:rsidR="006D64A9" w:rsidRPr="006D64A9" w:rsidRDefault="006D64A9" w:rsidP="006D64A9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6D64A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CD5D8E0" w14:textId="77777777" w:rsidR="006D64A9" w:rsidRPr="006D64A9" w:rsidRDefault="006D64A9" w:rsidP="006D64A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E084D" w14:textId="77777777" w:rsidR="006D64A9" w:rsidRPr="006D64A9" w:rsidRDefault="006D64A9" w:rsidP="006D64A9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D64A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D64A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D64A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0C166C9" w14:textId="77777777" w:rsidR="006D64A9" w:rsidRPr="006D64A9" w:rsidRDefault="006D64A9" w:rsidP="006D64A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10DAD" w14:textId="77777777" w:rsidR="006D64A9" w:rsidRPr="006D64A9" w:rsidRDefault="006D64A9" w:rsidP="006D64A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5C68BD3" w14:textId="77777777" w:rsidR="006D64A9" w:rsidRPr="006D64A9" w:rsidRDefault="006D64A9" w:rsidP="006D64A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CEEFFBC" w14:textId="77777777" w:rsidR="006D64A9" w:rsidRPr="006D64A9" w:rsidRDefault="006D64A9" w:rsidP="006D64A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797064C6" w14:textId="77777777" w:rsidR="006D64A9" w:rsidRPr="006D64A9" w:rsidRDefault="006D64A9" w:rsidP="006D64A9"/>
    <w:p w14:paraId="67D6F75D" w14:textId="77777777" w:rsidR="006D64A9" w:rsidRPr="006D64A9" w:rsidRDefault="006D64A9" w:rsidP="006D64A9"/>
    <w:p w14:paraId="3CDC994E" w14:textId="77777777" w:rsidR="006D64A9" w:rsidRPr="006D64A9" w:rsidRDefault="006D64A9" w:rsidP="006D64A9">
      <w:pPr>
        <w:rPr>
          <w:bCs/>
          <w:u w:val="single"/>
          <w:lang w:val="en-GB"/>
        </w:rPr>
      </w:pPr>
    </w:p>
    <w:bookmarkEnd w:id="1"/>
    <w:p w14:paraId="75F21C1A" w14:textId="77777777" w:rsidR="006D64A9" w:rsidRPr="006D64A9" w:rsidRDefault="006D64A9" w:rsidP="006D64A9"/>
    <w:p w14:paraId="51CE0320" w14:textId="77777777" w:rsidR="002B6DDD" w:rsidRPr="005F4EDD" w:rsidRDefault="002B6DDD" w:rsidP="002B6DDD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675AB0C6" w14:textId="77777777" w:rsidR="002B6DDD" w:rsidRDefault="002B6DDD" w:rsidP="002B6DDD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1D3C8714" w14:textId="77777777" w:rsidR="002B6DDD" w:rsidRDefault="002B6DDD" w:rsidP="002B6DDD">
      <w:r>
        <w:rPr>
          <w:rFonts w:ascii="Calibri" w:hAnsi="Calibri" w:cs="Calibri"/>
          <w:color w:val="000000"/>
        </w:rPr>
        <w:t>K. P. Srivastava</w:t>
      </w:r>
      <w:r>
        <w:t xml:space="preserve">, </w:t>
      </w:r>
      <w:r>
        <w:rPr>
          <w:rFonts w:ascii="Calibri" w:hAnsi="Calibri" w:cs="Calibri"/>
          <w:color w:val="000000"/>
        </w:rPr>
        <w:t>Jai Prakash University, India</w:t>
      </w:r>
      <w:r>
        <w:rPr>
          <w:rFonts w:ascii="Calibri" w:hAnsi="Calibri" w:cs="Calibri"/>
          <w:color w:val="000000"/>
        </w:rPr>
        <w:br/>
      </w:r>
    </w:p>
    <w:p w14:paraId="108BE2F1" w14:textId="77777777" w:rsidR="00F1171E" w:rsidRPr="002B6DDD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US"/>
        </w:rPr>
      </w:pPr>
    </w:p>
    <w:sectPr w:rsidR="00F1171E" w:rsidRPr="002B6DDD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9D5AB6" w14:textId="77777777" w:rsidR="00297B94" w:rsidRPr="0000007A" w:rsidRDefault="00297B94" w:rsidP="0099583E">
      <w:r>
        <w:separator/>
      </w:r>
    </w:p>
  </w:endnote>
  <w:endnote w:type="continuationSeparator" w:id="0">
    <w:p w14:paraId="4369513D" w14:textId="77777777" w:rsidR="00297B94" w:rsidRPr="0000007A" w:rsidRDefault="00297B9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485C23" w14:textId="77777777" w:rsidR="00297B94" w:rsidRPr="0000007A" w:rsidRDefault="00297B94" w:rsidP="0099583E">
      <w:r>
        <w:separator/>
      </w:r>
    </w:p>
  </w:footnote>
  <w:footnote w:type="continuationSeparator" w:id="0">
    <w:p w14:paraId="2A59FDBE" w14:textId="77777777" w:rsidR="00297B94" w:rsidRPr="0000007A" w:rsidRDefault="00297B9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74C7BC7"/>
    <w:multiLevelType w:val="multilevel"/>
    <w:tmpl w:val="459CDD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904943462">
    <w:abstractNumId w:val="3"/>
  </w:num>
  <w:num w:numId="2" w16cid:durableId="566764725">
    <w:abstractNumId w:val="6"/>
  </w:num>
  <w:num w:numId="3" w16cid:durableId="122119367">
    <w:abstractNumId w:val="5"/>
  </w:num>
  <w:num w:numId="4" w16cid:durableId="1534688434">
    <w:abstractNumId w:val="7"/>
  </w:num>
  <w:num w:numId="5" w16cid:durableId="581643513">
    <w:abstractNumId w:val="4"/>
  </w:num>
  <w:num w:numId="6" w16cid:durableId="524907186">
    <w:abstractNumId w:val="0"/>
  </w:num>
  <w:num w:numId="7" w16cid:durableId="283005429">
    <w:abstractNumId w:val="1"/>
  </w:num>
  <w:num w:numId="8" w16cid:durableId="787704367">
    <w:abstractNumId w:val="9"/>
  </w:num>
  <w:num w:numId="9" w16cid:durableId="2025328302">
    <w:abstractNumId w:val="8"/>
  </w:num>
  <w:num w:numId="10" w16cid:durableId="239171326">
    <w:abstractNumId w:val="2"/>
  </w:num>
  <w:num w:numId="11" w16cid:durableId="117114167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16A6B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374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2906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7B94"/>
    <w:rsid w:val="002A3ACD"/>
    <w:rsid w:val="002A3D7C"/>
    <w:rsid w:val="002B0E4B"/>
    <w:rsid w:val="002B6DDD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4DA7"/>
    <w:rsid w:val="003A6E1A"/>
    <w:rsid w:val="003B1473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116F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0F65"/>
    <w:rsid w:val="00645A56"/>
    <w:rsid w:val="006478EB"/>
    <w:rsid w:val="006532DF"/>
    <w:rsid w:val="0065409E"/>
    <w:rsid w:val="0065579D"/>
    <w:rsid w:val="00663792"/>
    <w:rsid w:val="006648B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19FB"/>
    <w:rsid w:val="006C3797"/>
    <w:rsid w:val="006D467C"/>
    <w:rsid w:val="006D64A9"/>
    <w:rsid w:val="006D6574"/>
    <w:rsid w:val="006E01EE"/>
    <w:rsid w:val="006E6014"/>
    <w:rsid w:val="006E7D6E"/>
    <w:rsid w:val="00700A1D"/>
    <w:rsid w:val="00700EF2"/>
    <w:rsid w:val="00701186"/>
    <w:rsid w:val="007021F5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96A59"/>
    <w:rsid w:val="009A0242"/>
    <w:rsid w:val="009A59ED"/>
    <w:rsid w:val="009A5C0A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1BB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4F81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451D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5073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48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648B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2B6DD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89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current-concepts-in-engineering-research-and-technology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3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6-03-26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